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3FFD59A2" w:rsidR="003C1207" w:rsidRPr="007A1BB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063DFAB2" w14:textId="2B5160F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35225FDC" w14:textId="3DDD42F7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183C4C34" w14:textId="52564C7A" w:rsidR="00DF7A6C" w:rsidRDefault="00DF7A6C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3C0BD42" w14:textId="76BC50C9" w:rsidR="00DF7A6C" w:rsidRDefault="00DF7A6C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wer :</w:t>
      </w:r>
      <w:proofErr w:type="gramEnd"/>
      <w:r>
        <w:rPr>
          <w:b w:val="0"/>
          <w:bCs w:val="0"/>
          <w:color w:val="444444"/>
          <w:spacing w:val="3"/>
        </w:rPr>
        <w:t xml:space="preserve"> 1) select RTRIM(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 xml:space="preserve">) from worker </w:t>
      </w:r>
    </w:p>
    <w:p w14:paraId="3174209D" w14:textId="1105171A" w:rsidR="00DF7A6C" w:rsidRDefault="00533476" w:rsidP="00533476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</w:t>
      </w:r>
      <w:r w:rsidR="00DF7A6C">
        <w:rPr>
          <w:b w:val="0"/>
          <w:bCs w:val="0"/>
          <w:color w:val="444444"/>
          <w:spacing w:val="3"/>
        </w:rPr>
        <w:t xml:space="preserve">2) select </w:t>
      </w:r>
      <w:proofErr w:type="spellStart"/>
      <w:r w:rsidR="00DF7A6C">
        <w:rPr>
          <w:b w:val="0"/>
          <w:bCs w:val="0"/>
          <w:color w:val="444444"/>
          <w:spacing w:val="3"/>
        </w:rPr>
        <w:t>char_length</w:t>
      </w:r>
      <w:proofErr w:type="spellEnd"/>
      <w:r w:rsidR="00DF7A6C">
        <w:rPr>
          <w:b w:val="0"/>
          <w:bCs w:val="0"/>
          <w:color w:val="444444"/>
          <w:spacing w:val="3"/>
        </w:rPr>
        <w:t>(</w:t>
      </w:r>
      <w:proofErr w:type="spellStart"/>
      <w:r w:rsidR="00DF7A6C">
        <w:rPr>
          <w:b w:val="0"/>
          <w:bCs w:val="0"/>
          <w:color w:val="444444"/>
          <w:spacing w:val="3"/>
        </w:rPr>
        <w:t>first_name</w:t>
      </w:r>
      <w:proofErr w:type="spellEnd"/>
      <w:r w:rsidR="00DF7A6C">
        <w:rPr>
          <w:b w:val="0"/>
          <w:bCs w:val="0"/>
          <w:color w:val="444444"/>
          <w:spacing w:val="3"/>
        </w:rPr>
        <w:t xml:space="preserve">) from </w:t>
      </w:r>
      <w:r>
        <w:rPr>
          <w:b w:val="0"/>
          <w:bCs w:val="0"/>
          <w:color w:val="444444"/>
          <w:spacing w:val="3"/>
        </w:rPr>
        <w:t>worker</w:t>
      </w:r>
    </w:p>
    <w:p w14:paraId="09B0908F" w14:textId="45B12B29" w:rsidR="00533476" w:rsidRDefault="00533476" w:rsidP="00533476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group by department</w:t>
      </w:r>
    </w:p>
    <w:p w14:paraId="72BD5350" w14:textId="73836C6A" w:rsidR="00521545" w:rsidRDefault="00533476" w:rsidP="00521545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3) </w:t>
      </w:r>
      <w:r w:rsidR="00521545">
        <w:rPr>
          <w:b w:val="0"/>
          <w:bCs w:val="0"/>
          <w:color w:val="444444"/>
          <w:spacing w:val="3"/>
        </w:rPr>
        <w:t xml:space="preserve"> select distinct(salary) from worker</w:t>
      </w:r>
    </w:p>
    <w:p w14:paraId="13E313D9" w14:textId="399E005E" w:rsidR="00521545" w:rsidRDefault="00521545" w:rsidP="00521545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order by salary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</w:p>
    <w:p w14:paraId="406E8ABA" w14:textId="13FD998A" w:rsidR="00521545" w:rsidRDefault="00521545" w:rsidP="00521545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limit 99,1</w:t>
      </w:r>
    </w:p>
    <w:p w14:paraId="4E79D13F" w14:textId="77777777" w:rsidR="00DF7A6C" w:rsidRPr="007A1BB7" w:rsidRDefault="00DF7A6C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521545"/>
    <w:rsid w:val="00533476"/>
    <w:rsid w:val="00581790"/>
    <w:rsid w:val="006B2A37"/>
    <w:rsid w:val="00DE354B"/>
    <w:rsid w:val="00DF7A6C"/>
    <w:rsid w:val="00E64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aurav Varma</cp:lastModifiedBy>
  <cp:revision>2</cp:revision>
  <dcterms:created xsi:type="dcterms:W3CDTF">2021-12-16T12:17:00Z</dcterms:created>
  <dcterms:modified xsi:type="dcterms:W3CDTF">2021-12-16T12:17:00Z</dcterms:modified>
</cp:coreProperties>
</file>